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ernand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785b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</cp:coreProperties>
</file>